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Toner,</w:t>
      </w:r>
      <w:r>
        <w:t xml:space="preserve"> </w:t>
      </w:r>
      <w:r>
        <w:t xml:space="preserve">Ifan</w:t>
      </w:r>
      <w:r>
        <w:t xml:space="preserve"> </w:t>
      </w:r>
      <w:r>
        <w:t xml:space="preserve">Howell-Baines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  <w:r>
        <w:t xml:space="preserve"> </w:t>
      </w:r>
      <w:r>
        <w:t xml:space="preserve">study</w:t>
      </w:r>
      <w:r>
        <w:t xml:space="preserve"> </w:t>
      </w:r>
      <w:r>
        <w:t xml:space="preserve">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adia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onvert the following angle measures in degrees into radians, giving your answer as both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a real number to three decimal place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Convert the following angle measures in radians into degrees. If your answer is a decimal, you should give your answer to three decimal place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5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length of arc and the area of the sector of the following specified objects, giving your answer as either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or expressing your answer to three decimal places.</w:t>
      </w:r>
    </w:p>
    <w:p>
      <w:pPr>
        <w:pStyle w:val="BodyText"/>
      </w:pPr>
      <w:r>
        <w:t xml:space="preserve">3.1. circle with radius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3.2. circle with radiu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3. circle with radius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5</m:t>
            </m:r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Mark Toner, Ifan Howells-Baines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adians</dc:title>
  <dc:creator>Mark Toner, Ifan Howell-Baines</dc:creator>
  <cp:keywords/>
  <dcterms:created xsi:type="dcterms:W3CDTF">2025-02-13T12:58:23Z</dcterms:created>
  <dcterms:modified xsi:type="dcterms:W3CDTF">2025-02-13T12:5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radia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